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194" w:type="dxa"/>
        <w:jc w:val="center"/>
        <w:tblLook w:val="04A0" w:firstRow="1" w:lastRow="0" w:firstColumn="1" w:lastColumn="0" w:noHBand="0" w:noVBand="1"/>
      </w:tblPr>
      <w:tblGrid>
        <w:gridCol w:w="1980"/>
        <w:gridCol w:w="1804"/>
        <w:gridCol w:w="2340"/>
        <w:gridCol w:w="2070"/>
      </w:tblGrid>
      <w:tr w:rsidR="005C67F5" w:rsidRPr="005C67F5" w14:paraId="20AAA14B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0F3FF7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Pay Range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5AA04" w14:textId="7F9997A3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2839A4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Band Minimu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38087F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Band Maximum</w:t>
            </w:r>
          </w:p>
        </w:tc>
      </w:tr>
      <w:tr w:rsidR="005C67F5" w:rsidRPr="005C67F5" w14:paraId="38D09F41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A73B7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1988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5F62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27.05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DF870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66.96</w:t>
            </w:r>
          </w:p>
        </w:tc>
      </w:tr>
      <w:tr w:rsidR="005C67F5" w:rsidRPr="005C67F5" w14:paraId="5CEEA60A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A4DCA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71BAC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4E6E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2,353.3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6AD99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,825.52</w:t>
            </w:r>
          </w:p>
        </w:tc>
      </w:tr>
      <w:tr w:rsidR="005C67F5" w:rsidRPr="005C67F5" w14:paraId="4F7362F9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4B735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4379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3CEB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,706.7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FD38B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11,651.04</w:t>
            </w:r>
          </w:p>
        </w:tc>
      </w:tr>
      <w:tr w:rsidR="005C67F5" w:rsidRPr="005C67F5" w14:paraId="6CF4AE97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8BE61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C5380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1B2F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6,480.4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BB112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139,812.48</w:t>
            </w:r>
          </w:p>
        </w:tc>
      </w:tr>
      <w:tr w:rsidR="005C67F5" w:rsidRPr="005C67F5" w14:paraId="732A3BF3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AD9C3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0B314" w14:textId="77777777" w:rsidR="005C67F5" w:rsidRPr="005C67F5" w:rsidRDefault="005C67F5" w:rsidP="005C67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2EAAD" w14:textId="77777777" w:rsidR="005C67F5" w:rsidRPr="005C67F5" w:rsidRDefault="005C67F5" w:rsidP="005C67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1A241" w14:textId="77777777" w:rsidR="005C67F5" w:rsidRPr="005C67F5" w:rsidRDefault="005C67F5" w:rsidP="005C67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C67F5" w:rsidRPr="005C67F5" w14:paraId="4A9F5203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4ADD27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Professional Levels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12EF04" w14:textId="2950FFE4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686216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90% of Market Valu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87ED17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Market Value</w:t>
            </w:r>
          </w:p>
        </w:tc>
      </w:tr>
      <w:tr w:rsidR="005C67F5" w:rsidRPr="005C67F5" w14:paraId="14F6743F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A21F1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E1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5071F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11AB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27.39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5AC0D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0.43</w:t>
            </w:r>
          </w:p>
        </w:tc>
      </w:tr>
      <w:tr w:rsidR="005C67F5" w:rsidRPr="005C67F5" w14:paraId="72AAEF82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D662BD" w14:textId="3C562D7D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6BBEF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4A069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2,382.9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A94CA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2,647.41</w:t>
            </w:r>
          </w:p>
        </w:tc>
      </w:tr>
      <w:tr w:rsidR="005C67F5" w:rsidRPr="005C67F5" w14:paraId="5647A9D6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B33E2C" w14:textId="511BDF90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4DFD8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C54B6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,765.86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8B87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,294.82</w:t>
            </w:r>
          </w:p>
        </w:tc>
      </w:tr>
      <w:tr w:rsidR="005C67F5" w:rsidRPr="005C67F5" w14:paraId="10E068D2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4B50E2" w14:textId="355C7845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6AB548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97A6D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7,190.32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9A7753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63,537.84</w:t>
            </w:r>
          </w:p>
        </w:tc>
      </w:tr>
      <w:tr w:rsidR="005C67F5" w:rsidRPr="005C67F5" w14:paraId="6B535754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0693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E2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2F76B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A7852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1.48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C152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4.98</w:t>
            </w:r>
          </w:p>
        </w:tc>
      </w:tr>
      <w:tr w:rsidR="005C67F5" w:rsidRPr="005C67F5" w14:paraId="5B337F68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4A2B1F" w14:textId="377ECA8E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53CF8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0E7EA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2,738.7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DAC31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043.26</w:t>
            </w:r>
          </w:p>
        </w:tc>
      </w:tr>
      <w:tr w:rsidR="005C67F5" w:rsidRPr="005C67F5" w14:paraId="6AB8E48E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ABAE0B" w14:textId="162D7B1C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0C01A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672B2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,477.52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AFAEB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6,086.52</w:t>
            </w:r>
          </w:p>
        </w:tc>
      </w:tr>
      <w:tr w:rsidR="005C67F5" w:rsidRPr="005C67F5" w14:paraId="2D4C6A0E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251DF6" w14:textId="69D8AC9F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FB424D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2B7F4D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65,730.2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BFAC94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73,038.24</w:t>
            </w:r>
          </w:p>
        </w:tc>
      </w:tr>
      <w:tr w:rsidR="005C67F5" w:rsidRPr="005C67F5" w14:paraId="5BFA8067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6F14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E3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B43DC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7107C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5.80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03C69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9.77</w:t>
            </w:r>
          </w:p>
        </w:tc>
      </w:tr>
      <w:tr w:rsidR="005C67F5" w:rsidRPr="005C67F5" w14:paraId="4B93D751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1CDDB7" w14:textId="38634C98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27757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937D9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114.6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0413E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459.99</w:t>
            </w:r>
          </w:p>
        </w:tc>
      </w:tr>
      <w:tr w:rsidR="005C67F5" w:rsidRPr="005C67F5" w14:paraId="41D94FFD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B81892" w14:textId="547E2E39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339DC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F75D4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6,229.20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82CBD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6,919.98</w:t>
            </w:r>
          </w:p>
        </w:tc>
      </w:tr>
      <w:tr w:rsidR="005C67F5" w:rsidRPr="005C67F5" w14:paraId="6BE9DDEF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DE642B" w14:textId="07C013BB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B5957F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34F4BD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74,750.4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DDB11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83,039.76</w:t>
            </w:r>
          </w:p>
        </w:tc>
      </w:tr>
      <w:tr w:rsidR="005C67F5" w:rsidRPr="005C67F5" w14:paraId="0D309AAD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413F6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E4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E7AD6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B65F7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9.79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3A93F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4.21</w:t>
            </w:r>
          </w:p>
        </w:tc>
      </w:tr>
      <w:tr w:rsidR="005C67F5" w:rsidRPr="005C67F5" w14:paraId="06A7CB7E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AA8896" w14:textId="6EC1AA4C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9CA3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F142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461.7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B34DC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846.27</w:t>
            </w:r>
          </w:p>
        </w:tc>
      </w:tr>
      <w:tr w:rsidR="005C67F5" w:rsidRPr="005C67F5" w14:paraId="481D10C5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366614" w14:textId="16AF1CC0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70E25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6651B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6,923.46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1711B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7,692.54</w:t>
            </w:r>
          </w:p>
        </w:tc>
      </w:tr>
      <w:tr w:rsidR="005C67F5" w:rsidRPr="005C67F5" w14:paraId="2C646872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192811" w14:textId="56EE9E08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2C721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E043F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83,081.52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35B4C3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92,310.48</w:t>
            </w:r>
          </w:p>
        </w:tc>
      </w:tr>
      <w:tr w:rsidR="005C67F5" w:rsidRPr="005C67F5" w14:paraId="59E9B39B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79B75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E5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39A43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1F679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5.40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95CCB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0.44</w:t>
            </w:r>
          </w:p>
        </w:tc>
      </w:tr>
      <w:tr w:rsidR="005C67F5" w:rsidRPr="005C67F5" w14:paraId="25DC9359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9C35AB" w14:textId="1B318029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E4B3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95901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949.8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85B1F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,388.28</w:t>
            </w:r>
          </w:p>
        </w:tc>
      </w:tr>
      <w:tr w:rsidR="005C67F5" w:rsidRPr="005C67F5" w14:paraId="5E88E686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0D8411" w14:textId="550E63E9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45A3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C404E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7,899.60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BABC1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8,776.56</w:t>
            </w:r>
          </w:p>
        </w:tc>
      </w:tr>
      <w:tr w:rsidR="005C67F5" w:rsidRPr="005C67F5" w14:paraId="6C7697EE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09399" w14:textId="241BB245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2B2428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6E8A1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94,795.2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710A6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105,318.72</w:t>
            </w:r>
          </w:p>
        </w:tc>
      </w:tr>
      <w:tr w:rsidR="005C67F5" w:rsidRPr="005C67F5" w14:paraId="3E505837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2F26F6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F6A6C5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68D9FD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7F93A7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C67F5" w:rsidRPr="005C67F5" w14:paraId="2ECBBC73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F6752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Managerial Levels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B70F6" w14:textId="372D77B4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Pay Equivalen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C93B60" w14:textId="6655FE45" w:rsidR="005C67F5" w:rsidRPr="005C67F5" w:rsidRDefault="005C67F5" w:rsidP="005C67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90% of Market Valu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F79995" w14:textId="0C087AA8" w:rsidR="005C67F5" w:rsidRPr="005C67F5" w:rsidRDefault="005C67F5" w:rsidP="005C67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C67F5">
              <w:rPr>
                <w:rFonts w:ascii="Calibri" w:eastAsia="Times New Roman" w:hAnsi="Calibri" w:cs="Calibri"/>
                <w:b/>
                <w:bCs/>
                <w:color w:val="000000"/>
              </w:rPr>
              <w:t>Market Value</w:t>
            </w:r>
          </w:p>
        </w:tc>
      </w:tr>
      <w:tr w:rsidR="005C67F5" w:rsidRPr="005C67F5" w14:paraId="34FCD7BD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96104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EM1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BD1B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88CE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9.93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71211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4.37</w:t>
            </w:r>
          </w:p>
        </w:tc>
      </w:tr>
      <w:tr w:rsidR="005C67F5" w:rsidRPr="005C67F5" w14:paraId="31146B06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ED4506" w14:textId="19348B80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DEF71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789FB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473.9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4A69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859.35</w:t>
            </w:r>
          </w:p>
        </w:tc>
      </w:tr>
      <w:tr w:rsidR="005C67F5" w:rsidRPr="005C67F5" w14:paraId="7198E27C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5A8697" w14:textId="0FD87A28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A3EA5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24072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6,947.82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1C99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7,718.69</w:t>
            </w:r>
          </w:p>
        </w:tc>
      </w:tr>
      <w:tr w:rsidR="005C67F5" w:rsidRPr="005C67F5" w14:paraId="4FD98F22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35A523" w14:textId="7ED2FD09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CED61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B8EE2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83,373.8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55C7A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92,624.21</w:t>
            </w:r>
          </w:p>
        </w:tc>
      </w:tr>
      <w:tr w:rsidR="005C67F5" w:rsidRPr="005C67F5" w14:paraId="443A12BF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4EAE2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EM2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3D0A5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81D0A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5.21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ECCF7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0.24</w:t>
            </w:r>
          </w:p>
        </w:tc>
      </w:tr>
      <w:tr w:rsidR="005C67F5" w:rsidRPr="005C67F5" w14:paraId="573861E6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EDFC43" w14:textId="7F423E6C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45C4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86F95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3,933.2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D8FF5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,370.29</w:t>
            </w:r>
          </w:p>
        </w:tc>
      </w:tr>
      <w:tr w:rsidR="005C67F5" w:rsidRPr="005C67F5" w14:paraId="755F1F39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10A1BA" w14:textId="2B61B4B0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928FE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6A2F8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7,866.54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6BFF5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8,740.57</w:t>
            </w:r>
          </w:p>
        </w:tc>
      </w:tr>
      <w:tr w:rsidR="005C67F5" w:rsidRPr="005C67F5" w14:paraId="25FDA5BF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D3DCC69" w14:textId="5E5D9CBA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7B7FB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B9D7E0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94,398.4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B6EFD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104,886.82</w:t>
            </w:r>
          </w:p>
        </w:tc>
      </w:tr>
      <w:tr w:rsidR="005C67F5" w:rsidRPr="005C67F5" w14:paraId="5B8223BC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4EF5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EM3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DB3D1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83635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0.23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494ED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55.81</w:t>
            </w:r>
          </w:p>
        </w:tc>
      </w:tr>
      <w:tr w:rsidR="005C67F5" w:rsidRPr="005C67F5" w14:paraId="7077E5F2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1C2C2" w14:textId="48526EC6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94FB1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2EA27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,370.0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DC47F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4,854.87</w:t>
            </w:r>
          </w:p>
        </w:tc>
      </w:tr>
      <w:tr w:rsidR="005C67F5" w:rsidRPr="005C67F5" w14:paraId="51D6AEB3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BD5C64" w14:textId="1D708EA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E3C52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D0761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8,740.02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0FC2A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9,709.73</w:t>
            </w:r>
          </w:p>
        </w:tc>
      </w:tr>
      <w:tr w:rsidR="005C67F5" w:rsidRPr="005C67F5" w14:paraId="7661E824" w14:textId="77777777" w:rsidTr="005C67F5">
        <w:trPr>
          <w:trHeight w:val="288"/>
          <w:jc w:val="center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F8E1E5" w14:textId="021D65A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FED200" w14:textId="77777777" w:rsidR="005C67F5" w:rsidRPr="005C67F5" w:rsidRDefault="005C67F5" w:rsidP="005C67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CB3299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104,880.2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1074E" w14:textId="77777777" w:rsidR="005C67F5" w:rsidRPr="005C67F5" w:rsidRDefault="005C67F5" w:rsidP="005C67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67F5">
              <w:rPr>
                <w:rFonts w:ascii="Calibri" w:eastAsia="Times New Roman" w:hAnsi="Calibri" w:cs="Calibri"/>
                <w:color w:val="000000"/>
              </w:rPr>
              <w:t>$116,516.67</w:t>
            </w:r>
          </w:p>
        </w:tc>
      </w:tr>
    </w:tbl>
    <w:p w14:paraId="024963C2" w14:textId="77777777" w:rsidR="00516AAA" w:rsidRDefault="0070772E"/>
    <w:sectPr w:rsidR="00516A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6ADA7" w14:textId="77777777" w:rsidR="005C67F5" w:rsidRDefault="005C67F5" w:rsidP="005C67F5">
      <w:pPr>
        <w:spacing w:after="0" w:line="240" w:lineRule="auto"/>
      </w:pPr>
      <w:r>
        <w:separator/>
      </w:r>
    </w:p>
  </w:endnote>
  <w:endnote w:type="continuationSeparator" w:id="0">
    <w:p w14:paraId="5B2419F5" w14:textId="77777777" w:rsidR="005C67F5" w:rsidRDefault="005C67F5" w:rsidP="005C6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FB3F9" w14:textId="77777777" w:rsidR="005C67F5" w:rsidRDefault="005C67F5" w:rsidP="005C67F5">
      <w:pPr>
        <w:spacing w:after="0" w:line="240" w:lineRule="auto"/>
      </w:pPr>
      <w:r>
        <w:separator/>
      </w:r>
    </w:p>
  </w:footnote>
  <w:footnote w:type="continuationSeparator" w:id="0">
    <w:p w14:paraId="408E7000" w14:textId="77777777" w:rsidR="005C67F5" w:rsidRDefault="005C67F5" w:rsidP="005C67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50059" w14:textId="25C747CE" w:rsidR="005C67F5" w:rsidRDefault="005C67F5" w:rsidP="005C67F5">
    <w:pPr>
      <w:pStyle w:val="Header"/>
      <w:jc w:val="center"/>
    </w:pPr>
    <w:r>
      <w:t>FY23 Engineering Career Band</w:t>
    </w:r>
  </w:p>
  <w:p w14:paraId="6F6B1A97" w14:textId="77777777" w:rsidR="005C67F5" w:rsidRDefault="005C67F5" w:rsidP="005C67F5">
    <w:pPr>
      <w:pStyle w:val="Header"/>
      <w:jc w:val="center"/>
    </w:pPr>
    <w:r>
      <w:t>2088 hours in Fiscal Year</w:t>
    </w:r>
  </w:p>
  <w:p w14:paraId="7AE7FEE6" w14:textId="77777777" w:rsidR="005C67F5" w:rsidRDefault="005C67F5" w:rsidP="005C67F5">
    <w:pPr>
      <w:pStyle w:val="Header"/>
      <w:jc w:val="center"/>
    </w:pPr>
    <w:r>
      <w:t>Effective July 1, 2022</w:t>
    </w:r>
  </w:p>
  <w:p w14:paraId="06B6DE22" w14:textId="77777777" w:rsidR="005C67F5" w:rsidRDefault="005C67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jG0NDQxMjEwMzRV0lEKTi0uzszPAykwrAUAXwrMfywAAAA="/>
  </w:docVars>
  <w:rsids>
    <w:rsidRoot w:val="005C67F5"/>
    <w:rsid w:val="00477D30"/>
    <w:rsid w:val="005C67F5"/>
    <w:rsid w:val="0070772E"/>
    <w:rsid w:val="00EE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A7971"/>
  <w15:chartTrackingRefBased/>
  <w15:docId w15:val="{93D0AAC2-F8D4-4612-8937-428227681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7F5"/>
  </w:style>
  <w:style w:type="paragraph" w:styleId="Footer">
    <w:name w:val="footer"/>
    <w:basedOn w:val="Normal"/>
    <w:link w:val="FooterChar"/>
    <w:uiPriority w:val="99"/>
    <w:unhideWhenUsed/>
    <w:rsid w:val="005C6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7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5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4" ma:contentTypeDescription="Create a new document." ma:contentTypeScope="" ma:versionID="95c81dc1f08a4c210fe54aec56cb0b09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cd5957d6a7ca8263f1c3b77de0120d4d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A5E0F0-91E6-4FF3-B846-691BB4C70539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3af930fd-4e4a-40c4-8550-7c2c5ea6b5c1"/>
    <ds:schemaRef ds:uri="http://purl.org/dc/terms/"/>
    <ds:schemaRef ds:uri="http://schemas.openxmlformats.org/package/2006/metadata/core-properties"/>
    <ds:schemaRef ds:uri="240e22ee-eb0a-4038-9c43-9ba4d40a0e7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A08539C-0775-42A3-88E8-DE4BA7055D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D7A0D-4D7E-4668-89EF-FF64EE42BC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5</Characters>
  <Application>Microsoft Office Word</Application>
  <DocSecurity>4</DocSecurity>
  <Lines>9</Lines>
  <Paragraphs>2</Paragraphs>
  <ScaleCrop>false</ScaleCrop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rick, Travis</dc:creator>
  <cp:keywords/>
  <dc:description/>
  <cp:lastModifiedBy>Weischedel, Mary  (BHR)</cp:lastModifiedBy>
  <cp:revision>2</cp:revision>
  <dcterms:created xsi:type="dcterms:W3CDTF">2022-05-20T13:41:00Z</dcterms:created>
  <dcterms:modified xsi:type="dcterms:W3CDTF">2022-05-20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